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Paris</w:t>
      </w:r>
    </w:p>
    <w:bookmarkStart w:id="20" w:name="Xf81dba42f9cbf7b20deee245354473980374ea7"/>
    <w:p>
      <w:pPr>
        <w:pStyle w:val="Heading1"/>
      </w:pPr>
      <w:r>
        <w:t xml:space="preserve">Cover Letter for Sales Executive Position in France Pari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Employer's Name]</w:t>
      </w:r>
      <w:r>
        <w:br/>
      </w:r>
      <w:r>
        <w:t xml:space="preserve">[Company Name]</w:t>
      </w:r>
      <w:r>
        <w:br/>
      </w:r>
      <w:r>
        <w:t xml:space="preserve">[Company Address</w:t>
      </w:r>
      <w:r>
        <w:br/>
      </w:r>
      <w:r>
        <w:t xml:space="preserve">City, Postal Code]</w:t>
      </w:r>
    </w:p>
    <w:p>
      <w:pPr>
        <w:pStyle w:val="BodyText"/>
      </w:pPr>
      <w:r>
        <w:t xml:space="preserve">Dear [Employer's Name],</w:t>
      </w:r>
    </w:p>
    <w:p>
      <w:pPr>
        <w:pStyle w:val="BodyText"/>
      </w:pPr>
      <w:r>
        <w:t xml:space="preserve">I am writing to express my interest in the Sales Executive position at your esteemed organization in France Paris. As a seasoned professional with over [X years] of experience in sales and business development, I am excited about the opportunity to contribute my expertise to a dynamic company based in one of Europe’s most vibrant and competitive markets. My career has been defined by a passion for driving revenue growth, building strong client relationships, and adapting to the unique demands of international business environments. I am particularly drawn to this role because of its alignment with my professional goals and my deep appreciation for the cultural and economic significance of France Paris as a global hub for innovation and commerce.</w:t>
      </w:r>
    </w:p>
    <w:p>
      <w:pPr>
        <w:pStyle w:val="BodyText"/>
      </w:pPr>
      <w:r>
        <w:t xml:space="preserve">Having worked in various sales roles across multiple industries, I have developed a proven track record of exceeding targets, identifying new market opportunities, and fostering long-term partnerships. My experience includes leading teams to achieve [X]% year-over-year growth in revenue, securing high-value contracts with clients in [specific industries], and implementing strategies that enhanced customer retention by [Y]%. These accomplishments have equipped me with the skills necessary to thrive as a Sales Executive in a competitive environment like France Paris, where understanding local market dynamics and client expectations is critical to success.</w:t>
      </w:r>
    </w:p>
    <w:p>
      <w:pPr>
        <w:pStyle w:val="BodyText"/>
      </w:pPr>
      <w:r>
        <w:t xml:space="preserve">What excites me most about this opportunity is the chance to leverage my international experience and cultural adaptability in one of the world’s most influential business centers. France Paris is not only a key player in the European market but also a gateway to global trade, making it an ideal location for innovative sales strategies. My background includes working with clients across Europe, North America, and Asia, which has honed my ability to navigate diverse business practices and communicate effectively in multilingual settings. I am fluent in [language(s), e.g., English and French], which allows me to connect with clients and colleagues at all levels of your organization while respecting the nuances of local business etiquette.</w:t>
      </w:r>
    </w:p>
    <w:p>
      <w:pPr>
        <w:pStyle w:val="BodyText"/>
      </w:pPr>
      <w:r>
        <w:t xml:space="preserve">As a Sales Executive, I understand that success hinges on a combination of strategic thinking, relationship-building, and relentless execution. In my previous role at [Previous Company Name], I spearheaded the development of a new sales strategy that focused on personalized client engagement and data-driven decision-making. This approach resulted in a [X]% increase in customer satisfaction scores and a [Y]% rise in repeat business within 12 months. I also played a pivotal role in expanding our market share in the [specific region or industry], which required deep research into local trends, regulatory requirements, and competitive landscapes. These experiences have prepared me to quickly adapt to the unique challenges and opportunities presented by the France Paris market.</w:t>
      </w:r>
    </w:p>
    <w:p>
      <w:pPr>
        <w:pStyle w:val="BodyText"/>
      </w:pPr>
      <w:r>
        <w:t xml:space="preserve">What sets me apart as a Sales Executive is my ability to balance ambition with integrity. I believe that sustainable growth is achieved through trust, transparency, and a commitment to delivering value. In France Paris, where business relationships are often built on mutual respect and long-term partnerships, this philosophy resonates deeply with the local culture. My approach involves listening actively to client needs, understanding their pain points, and offering tailored solutions that align with their goals. I also prioritize continuous learning, staying updated on industry trends and technological advancements that can enhance sales processes and improve customer outcomes.</w:t>
      </w:r>
    </w:p>
    <w:p>
      <w:pPr>
        <w:pStyle w:val="BodyText"/>
      </w:pPr>
      <w:r>
        <w:t xml:space="preserve">France Paris is a city where innovation meets tradition, and I am eager to contribute to an organization that values both creativity and precision. Whether it’s navigating the complexities of international trade or understanding the preferences of French consumers, I am confident in my ability to deliver results. My experience in managing cross-functional teams, negotiating complex deals, and maintaining a high level of performance under pressure has prepared me for the challenges of this role. I am particularly interested in collaborating with your team to explore new markets, strengthen existing client relationships, and drive growth that aligns with your company’s vision.</w:t>
      </w:r>
    </w:p>
    <w:p>
      <w:pPr>
        <w:pStyle w:val="BodyText"/>
      </w:pPr>
      <w:r>
        <w:t xml:space="preserve">In addition to my professional qualifications, I bring a strong sense of cultural awareness and adaptability. France Paris is known for its rich history, artistic heritage, and bustling business scene—qualities that I admire and strive to embody in my work. I am committed to immersing myself in the local culture while maintaining a global perspective that can benefit your organization’s international objectives. My ability to communicate effectively across cultures and industries has been instrumental in my previous roles, and I am eager to apply these skills in a new environment where collaboration and innovation are prioritized.</w:t>
      </w:r>
    </w:p>
    <w:p>
      <w:pPr>
        <w:pStyle w:val="BodyText"/>
      </w:pPr>
      <w:r>
        <w:t xml:space="preserve">I would be honored to bring my expertise, energy, and dedication to your team as a Sales Executive in France Paris. I am confident that my background and passion for sales will make me a valuable asset to your company. Thank you for considering my application. I would welcome the opportunity to discuss how I can contribute to your success and explore how we can collaborate to achieve outstanding result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France Paris</dc:title>
  <dc:creator/>
  <dc:language>en</dc:language>
  <cp:keywords/>
  <dcterms:created xsi:type="dcterms:W3CDTF">2025-12-15T22:22:43Z</dcterms:created>
  <dcterms:modified xsi:type="dcterms:W3CDTF">2025-12-15T22:22:43Z</dcterms:modified>
</cp:coreProperties>
</file>

<file path=docProps/custom.xml><?xml version="1.0" encoding="utf-8"?>
<Properties xmlns="http://schemas.openxmlformats.org/officeDocument/2006/custom-properties" xmlns:vt="http://schemas.openxmlformats.org/officeDocument/2006/docPropsVTypes"/>
</file>